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การประชุมลงนาม</w:t>
      </w:r>
      <w:r>
        <w:t xml:space="preserve"> </w:t>
      </w:r>
      <w:r>
        <w:t xml:space="preserve">MOU</w:t>
      </w:r>
      <w:r>
        <w:t xml:space="preserve"> </w:t>
      </w:r>
      <w:r>
        <w:t xml:space="preserve">กสทช.</w:t>
      </w:r>
      <w:r>
        <w:t xml:space="preserve"> </w:t>
      </w:r>
      <w:r>
        <w:t xml:space="preserve">-</w:t>
      </w:r>
      <w:r>
        <w:t xml:space="preserve"> </w:t>
      </w:r>
      <w:r>
        <w:t xml:space="preserve">สวทช.</w:t>
      </w:r>
      <w:r>
        <w:t xml:space="preserve"> </w:t>
      </w:r>
      <w:r>
        <w:t xml:space="preserve">(i-CREATe</w:t>
      </w:r>
      <w:r>
        <w:t xml:space="preserve"> </w:t>
      </w:r>
      <w:r>
        <w:t xml:space="preserve">2023)</w:t>
      </w:r>
    </w:p>
    <w:p>
      <w:pPr>
        <w:pStyle w:val="Date"/>
      </w:pPr>
      <w:r>
        <w:t xml:space="preserve">วันพฤหัสบดีที่</w:t>
      </w:r>
      <w:r>
        <w:t xml:space="preserve"> </w:t>
      </w:r>
      <w:r>
        <w:t xml:space="preserve">3</w:t>
      </w:r>
      <w:r>
        <w:t xml:space="preserve"> </w:t>
      </w:r>
      <w:r>
        <w:t xml:space="preserve">สิงหาคม</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เฉพาะกับร่วมกับท่านสวบัญชีอันใหญ่ พบกับว่า เมื่อประชาชนโดยเฉพาะในกลุ่มคนพิการเนี่ย เข้าไม่ถึง 10 ทะเบียนราษฎร์หรือว่าการมีบัตรประชาชน พบว่าชีวิต ของเขาเนี่ยนะครับ เปรียบเทียบกับ บริการอื่นๆที่ได้รับ เข้าถึงหรือมีบัตรประชาชนต่างๆเนี่ย แตกต่างกันก็มากๆ นั่นแล้วเนี่ยถ้าสังคมเราเนี่ยจะก้าวไปสู่สังคมที่เป็น ครับ นานแล้วเนี่ยประเด็นเรื่อง Digital ID เนี่ย หลายทั้งปวงเดี๋ยวก็ผ่านไป ระบบโทรคมนาคมเนี่ย เป็นสาระสำคัญหรือเป็นสำคัญ สถานที่ เพิ่งหยิบยก มาเพื่อทำให้โอกาสตั้งหลายที่จะเกิดขึ้นจาก ดูดีต่อเนี่ย ไม่ตกหล่นสำหรับคนพิการ แล้วก็รวมถึงจะมีการสัมมนาในหัวข้อ Blue parrot assistive Technology หรือว่าใคร คือผู้ที่ได้รับประโยชน์จาก เทคโนโลยี โรงเรียนทัพว่า ใน มุมมองหนึ่งหน่อยนะครับ จะมองได้ว่า assistance ที่หรือจะ 20 สะดวกดี เครื่องมือสำหรับคนบางกลุ่ม เช่นคนพิการหรืออะไรเป็นต้น ด้วยความเป็นจริงนะครับว่า assistive Technology มีความเป็นกลาง ความหมายคือ เมื่อ ไปกันแล้ว แต่ในสังคม มีความจำเป็น ก็ มี 10 หรือมีโอกาสที่จะได้ใช้ ดังนั้นเนี่ยในกลุ่มเป้าหมายที่เราได้พูดถึงในการ เพื่อนกัน อันนี้เนี่ย ยินดีทั้งคนพิการ โอกาส แล้วก็รวมถึงผู้สูงอายุ ซิ่ง ผู้สูงอายุเนี่ยนะครับก็จะ ทราบครับว่าในความเป็นจริงเนี่ย ผู้สูงอายุจำนวนมากนะครับ ระบบการสาสุขที่ดีขึ้น บ้านเนี่ยก็จะทำให้อายุเฉลี่ยของประชาชนเนี่ย เพิ่มมากขึ้น แต่ว่าในขณะเดียวกันเนี่ย สภาพปัญหาที่เกิดขึ้นจาก การเสื่อมตามวัยไม่ว่าจะเป็น ฝันเห็น ได้ยิน หรือว่าระบบสมองความคิดต่างๆเนี่ย น่าจะมีปัญหา พี่เช่นเดียวกันพิการ นานแล้วเนี่ย ที่เรา กุ้งที่จะ สร้างการออกแบบเพื่อทุกคนหรือว่า การสร้างสิงโตสะดวกสำหรับ รีบๆวันนี้เนี่ย แน่นอนว่าก็จะมีคนที่ได้รับประโยชน์ ก็คือกลุ่ม คนพิการแต่ว่าผมเชื่อว่าในที่สุดแล้วเนี่ย ด้วยสิ่งที่เราทำในวันนี้แหละ อนาคต เมื่อ เราเนี่ยเดินไปสู่ สารที่เป็นผู้สูงวัย มีการเสื่อมของอวัยวะตามที่ผมได้กล่าวมาเนี่ย เราก็จะได้รับประโยชน์จาก การออกแบบสำหรับทุกคนและก็ เทคโนโลยีศรีราชา อย่างแน่นอนครับงั้นก็ ขอญาติที่จะ กลับเรียน ท่านประธาน ขี้เกียจแล้วก็ทุกท่าน แมวกัดกันตรงวันนี้ครับขอบคุณครับ ค่ะขอบคุณท่านเกษตรต่อพ่วงเซรั่มน้องเป็นอย่างสูงค่ะไม่ทราบว่าพี่ๆสื่อมวลชนท่านใดมีข้อเสีย สื่อมวลชนมีข้อซักถามเกี่ยวกับการจัดงานที่จะเกิดขึ้นในวันที่ 8-11 สิงหาคมนี้ด้วยนะคะ มีท่านใดมีข้อสอบถามไหมคะ หากไม่มีข้อสอบถามนะคะดิฉันจะไปค่ะขอเรียนเชิญท่านผู้บริหารทุกท่านค่ะถ่ายภาพร่วมกันบนเวทีนะคะ ขออนุญาต ด้านบนเวทีนะคะภาพแรกนะคะและภาพที่ 2 แล้วจะเรียนเชิญทุกท่านมาถ่ายภาพด้านล่างเวทีนะคะขอเรียนเชิญถ่ายภาพบนเวที ภาพที่ 2 นะคะขอเรียนเชิญท่านผู้บริหารทุกท่านบริเวณด้านหน้าเวทีนะคะเพื่อถ่ายรูป ร่วมกับท่านผู้บริหารและท่านวิทยากรค่ะและขอเรียนเชิญท่านผู้บริหารและท่านวิทยากรทุกท่านนะคะถ่ายภาพร่วมกันบริเวณหน้าเวทีค่ะ ขอเรียนเชิญท่านมณเฑียรบุญตันด้วยนะคะขอเรียนเชิญค่ะ ด้านล่างค่ะด้านล่างเวทีค่ะเชิญด้านล่างเลยค่ะ ล่างนะคะ ขอบพระคุณทุกท่านเป็นอย่างสูงค่ะสำหรับพิธีลงนามในบันทึกข้อตกลงและแถลงข่าวร่วมกันในวันนี้ด้วย เรียบร้อยแล้วนะคะสุดท้ายนี้ได้นำของสำนักงานปปชต้องขอขอบคุณท่านมาณโอกาสนี้สำหรับความร่วมมือที่ดีค่ะและขอเรียนเชิญทุกท่านร่วมรับประทานอาหารว่างบริเวณหน้าห้องประชุมนะคะและเราจะกลับมาพบกับช่วงการสัมมนาที่น่าสนใจอีก 2 หัวข้อเรื่องนะคะและเรากลับมาพบกันในห้องประชุมในเวลา 10:00 น 5 นาทีค่ะ ขอเรียนเชิญทุกท่านร่วมรับประทานอาหารว่างบริเวณด้านหน้าห้องประชุมได้เลยค่ะ ฮัลโหล Test Test 1 2 3 4 5 ได้ยินใช่ไหมครับ ฮัลโหลเทส 1 2 3 4 5 ได้ใช่ไหมครับ ครับครับ ตรวจชิ้นแรกอ่ะครับที่จะเอามาโชว์อ่ะครับก็จะเป็นเรื่องของตัว โพสต์แคปชั่นนะครับวันนี้เรามามาขึ้นจอบริการด้วยครับประกอบ ล่ามภาษามือครับ วันนี้ก็มีโชว์แล้วก็ทาง เนี่ยครับ อ่านข้อความไปด้วยครับวันนี้เราก็ทำสด เดี๋ยวช่วงตัดไปอาจารย์มณเฑียรพูดดีก็วันนี้ก็จะขึ้นครับ ได้ครับวันนี้วันนี้ด้วยครับ อันนี้ใช้คนครับแบ่งทีม เท่าไหร่ อยู่ประมาณ 5 วินาทีจรวดน่ะ จริงๆเราใช้เดี๋ยวขอถามเพิ่มเติมนิดนึงอ่ะค่ะตอนนี้เรามี 3 เทคนิคที่ให้เลือกใช้ได้อ่ะค่ะยังเมื่อเช้าเนี่ยเป็นเรื่องของการแบ่งทีมมหาชัยคนเจ้าหน้าที่ สลับบัญชีใหม่ก็ใช้กรณีที่อาจจะเสียงอาจจะไม่ชัดเจนแต่เมื่อเช้าเนี่ยมันจะมีเสียงรบกวนในเข้าห้องข้างๆเยอะเลยเลือกใช้แบบนี้วิธีที่ 2 คือใช้คนพูดทวนนะคะเซ็นใบลาออกในนักข่าวภาคสนามชายเพื่อปรับปรุงคุณภาพเสียงแล้วก็ค่อยเอาไปผ่านระบบพิมพ์ตามเสียงพูดอีกครั้งนึงนะคะสุดท้ายก็คือใช้ ไปเลยอ่ะค่ะแล้วใครเจ้าหน้าที่แก้ซึ่งตอนนี้เราเลือกมาใช้กับในห้องเรียนนะคะในห้องเรียนต่างๆผู้ชายผู้ชาย AIS ที่เสียเสียงพูดได้ค่ะแต่ว่าระบบเราเนี่ยออกแบบให้ใช้ได้หลากหลายวิธีบนระบบเดียวกันเพื่อขึ้นอยู่กับสถานการณ์ที่เหมาะสมอ่ะค่ะ ตอนนี้ ทดลอง ผับ มี 3 มาครับแต่ว่าของช่อง 5 มี 2 มัด ทำไปแล้วถูกหมากัด ว่าไงช่วงนั้นหาคุณตีภาษา ค</w:t>
      </w:r>
      <w:r>
        <w:rPr>
          <w:b/>
        </w:rPr>
        <w:t xml:space="preserve">ครับ อิจฉาครับ เข้าห้องน้ำก่อน อีกา ชิ้นที่ 2 ครับ อันนี้ก็จะเป็นกลุ่มเด็ก ที่เป็น กลุ่มนี้ครับนอกจากมือไม้ก็จะออกแล้วเนี่ย เรื่องของมัด ในการพูดคุยเนี่ยก็จะมีปัญหาด้วยเราก็เลยต้องออกแบบแท็บเล็ตอ่ะครับ มันสามารถพิมพ์แล้วก็พูดแทนได้ ใช่ครับก็เป็นพวกอ่อนแรงกล้ามเนื้อ พิเศษครับ ได้ครับ เป็ดแท็บเล็ตนะครับแล้วก็จะไปหน้าจอปกติเนี่ยถ้าเราพิมพ์ประโยคนี้เลยใช้เวลานาน ตัวนี้เวลาเราพิมพ์ไปเนี่ยมันมันจะซีเรียสขนาดเอาคำให้แล้วก็จะเร็วขึ้น สิทธิบัตรไว้ครับเพื่อจะให้มีการเผยแพร่แล้วก็มีแฟน จริงๆก็ต้องฝึกฝึกหัด เราเราเอาไปทดลอง ลองอยู่ครับลองใช้ดูที่โรงเรียนศรีสังวาลย์นักเรียนเด็กเนื้อ โดยหลักการของตัวนี้คือจะเป็นที่บอร์ดที่ช่วยทำนายปุ่มที่ ขายไปบ่อย ขอบคุณปัจจุบันกดอะไรและพัฒนาว่าปุ่มถัดไปกดอะไร อ๋อยังครับตอนนี้ อาจารย์ครับตอนแรกครับตอนนี้คือ มันจะช่วยลดการเคลื่อนไหวของผู้ชายนะครับ จำหน่ายตัวอักษรขึ้นมาอยู่ใกล้ๆกันมากที่สุด ใช่ครับ ครับ อ๊อดครับ ใช่ครับมันมีสแกนมันวิ่งเองแล้ว เลือก อะไร ชัดไหมครับ ข่าวดูข่าว ก็อันนี้ครับจะเป็นกลุ่มด้าน การเรียนรู้ว่าครับก็จะมีด้วยกัน 2 ระบบอ่ะครับ พอจะมีเรื่องของ City นะครับ เรื่องของการตรวจสอบการเข้าถึง อันนึงก็จะเป็นอะไร Learning นะครับ ซึ่งอันนี้ใช้ Content ที่ได้จากการสะท้อนด้วยส่วนหนึ่ง อาการไม่ค่อยดีนะครับที่ใจครับน้องพีชนะครับ งานสวทชครับเป็นพิการทางสายตาเป็นคนที่ออกแบบระบบ อยากให้พีชแนะนำ ส่วนแรกก่อนครับเรื่อง Vice City ดูวิธีของระบบที่เขาไปวิเคราะห์ Happy จำลองตัวเองเป็นผู้ใช้ engine จำลองตัวเองเป็น Robot เข้าไปแล้วก็ลอง ลองคิดดู ตัวต่อเนี่ยครับเราอ้างอิงตามมาตรฐานต่างประเทศ ก็ตามพรบของกกต ก็มีเรื่องของการเข้าถึงสื่อตอนนี้ เราคุยกับทางเขาก็รอกลับ ครับในเรื่องของการบังคับใช้ เดินทางดีๆนะครับเขามองว่าอัดไปทำพวกการจัดทำทีโออาร์ภาครัฐทั้งหมดนะครับ จะต้องมีการทำมาตรฐานการเข้าถึงด้วย ตอนนี้ก็ มีความร่วมมือครับพี่คิดว่าการเกษตรออก MOU กับทางสพฐครับพี่จะขอเอาระบบเนี้ย ไปเป็นส่วนหนึ่งของกระบวนการการจัดซื้อภาครัฐ ถ้ากรณีที่มีการทำ เห็นนะครับแล้วก็ต้องให้คนพิการเข้าถึงเนี่ยอย่างน้อยต้องมีการตรวจสอบจากระบบนี้ อันนี้ก็จะเป็นส่วนหนึ่งที่เราจะเข้าไป เว็บไซต์ทั่วไป ผ่านการตรวจสอบ เป็นๆเป็นเรื่องของการทำแบบพอครับอาจารย์ก็คือ อยู่ที่ไหนก็คือเรา n a w a t a ครับมี 3 ระดับคือขอให้ อย่างน้อยแค่ปีเดียว อันนี้เราก็กะว่าคนพิการทางสายตาเข้าได้ คนอื่นสามารถเข้าถึงได้ครับ แล้วยังไงต่อครับเรื่องของการเข้าถึงตอนนี้ครับเป็นเรื่องของ ขอความร่วมมือ ไม่มีการพูดอะไรอ่ะครับแต่ถ้าเป็นนโยบายของเกาหลีอย่างนี้ครับอันนั้นน่ะเขาตั้งหน่วยงานขึ้นมาแล้วหรอถ้าใครไม่ทำ มีบทลงโทษทีครับกลับ จะเป็นการเสวนาในหัวข้อ ecrs นะคะเทรน vanquest การเข้าถึง ข้อมูลที่อ่านเข้าใจง่ายและภาษาที่เข้าใจได้สำหรับ นะคะ เรียนเชิญทุกท่านที่อยู่บริเวณด้านหน้าหอประชุมนะคะหน้าห้องประชุมนะคะ ด้านในได้เลยนะคะ ได้เลยค่ะ สวัสดีค่ะกลับมาพบกันในช่วงที่ 2 นะคะในหัวข้อสัมมนาที่สำคัญของวันนี้ค่ะกับการบรรยายในช่วงแรกในหัวข้อแนวคิดการเข้าถึงข้อมูลข่าวสารผ่านกิจการโทรคมนาคมนะคะ วันนี้เราได้รับเกียรติจากวิทยากรผู้ทรงคุณวุฒิค่ะท่านอาจารย์นะคะพบกับท่านวิทยากรค่ะเรามาทำความรู้จักกับท่านก่อนนะคะขออนุญาตอ่านประวัติโดยย่อของ ได้รับปริญญา พยานคดีบัณฑิตกิตติมศักดิ์สังคมศาสตร์จากมหาวิทยาลัยเชียงใหม่ในปีพุทธศักราช 2558 นะคะปัจจุบันค่ะท่านดำรงตำแหน่งสมาชิกวุฒิสภา ประธานมูลนิธิสถาบันวิจัยเพื่อการพัฒนาคุณภาพชีวิตคนพิการประเทศไทย ประธานมูลนิธิคนตาบอด กรรมการมูลนิธิศูนย์พัฒนาและฝึกอบรมคนพิการแห่งเอเชียและแปซิฟิกในพระราชูปถัมภ์สมเด็จพระเทพรัตน์ราชสุดาสยามบรมราชกุมารีและอีกมากมายค่ะทุกท่านพร้อมแล้วนะคะดิฉันขอเรียนเชิญท่านวิทยากรท่านอาจารย์มณเฑียรบุญตันและขอเสียงปรบมือต้อนรับท่านวิทยากรด้วยค่ะ ผมน่าจะนั่งอยู่ข้างบนนี้คนเดียวนะ ฉันไม่มีอะไรต้องกลัวเนาะ ติดโควิคเมื่อเดือนพฤษภาคม น่าจะไม่ใช่เป็นตัวแพร่เชื้อในตอนนี้นะครับ นักเรียน ผู้แทนจาก สำนักงานกสทชนะครับผู้แทนจากสวทชท่านผู้มีเกียรติทุกท่านนะ วันนี้ผมตั้งใจจะไม่ใช้ presentation ก็อยากจะ freeporn มันเป็น ความเกียจคร้านส่วนต้นด้วยแล้วก็ อาจจะเป็นเพราะว่าต้องการจะสื่อสาร ว่า บางอย่างเนี่ย มัน มันอยู่ที่ว่าเรา สื่อสารอย่างไร แล้วทำให้ผู้ฟังเนี่ยเข้าถึงได้เข้าใจได้ ขนาดไหน เป็นหัวข้อ ในการลงนามความร่วมมือในวันนี้เนี่ยมันเป็นเรื่องของการเข้าถึง ข้อมูลข่าวสารความรู้โดยผ่านกิจการกระจายเสียงกิจการโทรทัศน์และกิจการโทรคมนาคม แต่เนื่องจากว่าเราอยู่ในยุคที่เราเรียกว่าเป็น Digital ยุคดิจิตอล ผมก็เคยเรียน ได้หลายเวที ทั้งที่นี่แล้วก็ที่อื่นนะครับว่า ใน ในสังคมและเศรษฐกิจดิจิทัลเนี่ยคง ไม่มีใครปฏิเสธเรื่องของ เป้าหมายใหญ่ สูงสุดที่เราอยากจะได้ยินได้ฟังกันเมื่อคืนพิษณุโลก ดิจิตอล สำหรับทุกคน ไอ้โจ้สำหรับทุกคนเนี่ย มักจะคุยถึง 3 องค์ประกอบ วันนี้ไม่ได้เอาสไลด์ขึ้นเดี๋ยวท่านจะเบื่อว่าผมพูดทีไรเอาไซส์เดิม ประกอบที่หนึ่งที่ผมพูดถึงประจำก็คือเรื่องของการมีส่วนร่วม เราจะมี Digital Insulation ได้เนี่ยมันต้องมีส่วนร่วม ของถูกป่ะ การมีส่วนร่วม ตั้งแต่เริ่มออกแบบ แต่เรื่องการคิด จนถึงการพัฒนา ร่วม คิดร่วมทำร่วมรับผิดชอบ ทั้งกระบวนการตั้งแต่ต้นน้ำถึงปลายน้ำการมีส่วนร่วมเป็นเรื่องที่สำคัญมาก กระบวนการสร้าง สิ่งที่เราเลือกวันที่ตู้ ATM ใกล้ฉัน อันที่สองก็คือ Digital accessibility ผมว่าเป็นหัวใจสำคัญในการมาพูดวันนี้ stability เนี่ยคนทั่วไปเวลาพูดเนี่ย มักจะไม่อธิบายว่าเราหมายถึงมิติใดบ้าง ผมแบ่งเป็น 3 มิติ คุยกันนะจริงๆมันอาจจะมีมากกว่าแต่ว่าผมเป็นมินิมอล เป็นคนที่ชอบ น้อยไว้ก่อน เดี๋ยวค่อยๆขยายขึ้น 3 มิติอย่างต่ำสุดเนี่ยก็คือ 1 ability โดย ทำให้มันมี ทำให้มันเกิดขึ้นทำให้มันมีหรืออเมริกาในมิติของการมีอยู่ นะครับ มีอยู่ อันที่สองก็คือ ในมิติของราคาในมิติของเศรษฐกิจ อันแรกอะ very อันที่ 2 นะครับ อันที่ 3 เนี่ย นี่แหละเป็นข้าวต้มมัดอันที่ 3 เนี่ย มันเป็นการแต่งงานกันระหว่าง ระหว่างการออกแบบ ก็เรียกว่าการออกแบบที่เป็นสากลบ้างก็เรียกว่าการออกแบบสำหรับทุกคนบ้านก็เรียกว่าการออกแบบ คนทั้งมวล คุณกฤษณะละไลใช้คำว่าอารยสถาปัตย์ แล้วแต่ใครจะเรียกอะไรก็แล้วแต่ UD Universal Design หรือ การออกแบบเพื่อให้มันอยู่ดีก็ได้อยู่ดีก็อยู่ดีนั่นเป็นคำเดียวกัน แล้วก็ เทคโนโลยีสิ่งอำนวยความสะดวกซึ่ง 2 อย่างนี้ขาดกันไม่ได้นะยิ่งกว่าข้าวต้มมัด เป็นเนื้อคู่กัน Universal Design เป็นอุดมคติ มองอะไรแบบภาพรวม ครอบคลุม ครอบจักรวาล แต่ในเมื่อมันไปไม่ถึงอ่ะ อุดมคติมันเป็นความคาดหวังมันเป็นความฝันอันสูงสุด มันต้องมีบางอย่างที่มันเป็นเรื่องเฉพาะเจาะจง ก็เข้าไปเติมเต็มอยู่เสมอเพราะว่า เมื่อใดที่เราออกแบบเพื่อคนทั้งมวลเพื่อทุกคน ที่เป็นธรรมเป็นสากลแล้วเนี่ย เพลินมันไปไม่ถึงอ่ะ มาเลยต้องเติมเต็มด้วยอะไรที่มัน เกิดขึ้น ปัจจุบันทันด่วน เฉพาะเจาะจงเฉพาะกิจเฉพาะการเฉพาะกลุ่มนั่นแหละ คือสิ่งอำนวยความสะดวกหรือเทคโนโลยีสิ่งอำนวยความสะดวก เติมเต็มเลยเพิ่งเติมเต็ม นี่แหละคือ ability มิติที่สาม ก็คือทำยังไงให้มันครอบคลุมถึงทุกคน โดยการออกแบบ แต่เมื่อการออกแบบนี้มันไม่ครอบคลุมมันก็ต้องเติมเต็มด้วย มีอยู่ของเทคโนโลยีสิ่งอำนวยความสะดวก 2 อย่างต้องแต่งงานกันไม่ได้อยู่ดี จับ utac แต่งงานกันเป็นเนื้อคู่กันไปตลอดชาติ พรรคการเมือง 2 พรรคจะไม่อยู่ด้วยกันแล้วนี่ อันที่ 3 ก็คือเรื่อง empowerment empowerment คือการเสริมพลังหรือเสริมพลังอำนาจ พิสูจน์ นะเข้าถึง แล้วก็เสริมพลัง 3 อย่างเนี่ย ขั้นต่ำสุดของการสร้างสิ่งที่เราเรียกว่า Digital Insulation แล้วจะทำยังไงให้เกิดเอ็มพาวเวอร์เม้นท์ มันก็ต้องมีการ เติมความรู้เข้าไป เพิ่มทักษะเข้าไปให้มันรู้เท่าทันให้มันมีความรู้มีทักษะมีประสบการณ์ พวก Wedding ทั้งหลาย เพิ่มทักษะทั้งหลาย การเรียนการสอนการอบรมทั้งหลาย หรือไม่ก็ต้องมาสัมมนามาแลกเปลี่ยนกันวันนี้แหละ เนี่ยคือการ M Power เติมพลังให้ ทั้ง 3 อย่างเนี่ยเป็น ปฐมบท ที่สำคัญอย่างยิ่งของการที่ทำให้เกิด ทรูวิชั่นขึ้นมา ทุกเรื่องเลยนะครับแต่เผอิญวันนี้เราคุยเรื่องนี้ที่ตัวเอง True Vision จะทำได้ต้องมี 3 อย่าง มีส่วนร่วม 2 เข้าถึงได้ 3 การเสริมพลังอำนาจ ไอ้คน มีทักษะมีความรู้ ใช้เวลาปูพื้นไปตั้งนานทำไมต้อง พูดถึง 2 เรื่องก็คือ Easy To Read Easy English นะกลับเรน language 2 อย่างเนี่ย มันเป็นเนื้อคู่กันเลย หรือมันใกล้ๆความเป็นเนื้อคู่กันมันจับคู่กันนะ Easy To understand มัน มันเป็นการกำหนด แบบเฉพาะเจาะจงเพื่อการแก้ปัญหา สำหรับ กลุ่มคนที่เสียเปรียบในการสื่อสาร หลาย ก่อนอื่นเราต้องเชื่อก่อนว่าการเข้าถึงข้อมูลข่าวสารหรือการเข้าถึงใดๆเนี่ย เป็นสิทธิมนุษยชนเป็นสิทธิขั้นพื้นฐานของทุกคน ในปฏิญญาสากลว่าด้วยสิทธิมนุษยชน เขาพูดถึง access to information เขาพูดถึง Freedom of expression เสรีภาพในการแสดงออก กับการเข้าถึงข้อมูลข่าวสารเนี่ย มันอยู่ในปฏิญญาว่าด้วยสิทธิมนุษยชน มันก็อิ่มพรายว่า แสดงให้เห็นว่า มันเป็นสิทธิ ขั้นพื้นฐานของมนุษย์ทุกคนเลย ในทางปฏิบัติเนี่ย มันจะทำยังไงเพื่อสร้างหลักประกัน การเข้าถึงข้อมูลข่าวสาร ในโลกดิจิตอลเราก็บอกว่าเราจะใช้เทคโนโลยีดิจิทัล ระยะทางพิษณุโลก Content เราจะทำให้มี Digital Service เพื่อ เอามาเป็นกลไกให้เกิดการเข้าถึงข้อมูลข่าวสาร เข้าถึงอย่างไรเข้าถึงแก่นเท่าเทียมและเป็นธรรม ที่อยู่ในปฏิญญาว่าด้วยสิทธิมนุษยชน แล้วก็ยังอยู่ในกฎหมายระหว่างประเทศ แทบจะทุกฉบับ ด้านสิทธิมนุษย์ ครับรวมถึง อนุสัญญาว่าด้วยสิทธิคนพิการด้วย ยอมรับร่วมกันก่อนว่าการเข้าถึงข้อมูลข่าวสาร ตลอดจนการสื่อสารเนี่ย เป็นสิทธิมนุษยชนเป็นสิทธิที่มนุษย์ทุกคนพึงได้รับการยอมรับ คุ้มครอง แล้วก็ส่งเสริมด้วย เอิร์น ใน อนุสัญญาว่าด้วยสิทธิคนพิการเนี่ย เขาพูดถึง การเข้าถึงข้อมูลข่าวสารและการสื่อสารไว้ในหลายที่ ผมจะยกมาอยู่ 2 ที่ คือใน ข้อบทที่ 2 ว่าด้วยบทนิยาม มันมีคำว่า Congratulation มันมีคำว่า Communication Communication ในที่นี้เรียกการสื่อสารในที่นี้เนี่ยมัน มันรวมถึงการสื่อสาร โดย ผ่าน กระบวนการที่เราเรียกว่าภาษา ครับแล้วก็รวมถึง สิ่งที่ ใช้สื่อ ที่ เข้าถึงได้ โดยสะดวก นะครับ ผ่านช่องทาง วิธีการและรูปแบบที่เข้าถึงได้ Communication เนี่ย ช่องทางวิธีการและรูปแบบที่เข้าถึงได้เนี่ย เขาก็ไม่ได้บอกว่ามันมีอะไรบ้างนะก็บอกว่าเนี่ย การสื่อสาร ช่องทาง วิธีการและรูปแบบ motivation and Fourth of accessible คือที่เข้าถึงได้ กฎหมายว่าอย่างนั้น รวมถึงภาษาด้วย คือพูดถึงภาษาทั้งภาษาพูดภาษาเขียนภาษามือ แล้วพูดต่อไปไม่ไหวแล้วมันเยอะเหลือเกินก็เลยบอกว่า รวมถึง ช่องทางวิธีการ รูปแบบ การสื่อสารที่สามารถเข้าถึงได้โดยสะดวก ไม่ให้ตบท้ายเลยครอบจักรวาล อันนี้คือข้อบทที่ 2 ของอนุสัญญาว่าด้วยสิทธิคนพิการ พอไปดูในข้อบทที่ 9 เขาพูดถึงเรื่องของ Public service บริการสาธารณะเนี่ย จะต้อง จัดให้มีบริการ ซึ่งมันมีคำที่เติมเข้ามาว่า สิ่งที่เราจะบอกว่ามัน มันคือช่องทางวิธีการหรือ รูปแบบที่เข้าถึงได้โดยสะดวก มันหมายถึง 2 หมายถึง 2 หมายถึงเรื่อง 1 ที่ ที่ปรากฏขึ้นมาเราเรียกว่า Easy To Read understand Easy To read and understand from ก็คือ form of อะไรครับก็เป็น form of Communication ก็คือเป็นรูปแบบของการสื่อสารที่ อ่านง่ายๆ เข้าใจง่าย อันนั้นคืออะไร เอกสารที่เป็นตัวบทของอนุสัญญาว่าด้วยสิทธิคนพิการ คณิตพอมาถึง เป็นโรค comment หรือเป็น เป็นข้อ ทั่วไป มันมีเพิ่มเติมเข้ามาอีกคำหนึ่ง โดยอาศัยนิยามในข้อบทที่ 2 นั่นแหละว่า Communication มันหมายรวมถึง Language ด้วยนะ หมายถึง Language Language มีทั้ง ภาษาเขียนภาษาพูด แปลภาษาที่ ไม่พูดนอน verbal Communication ด้วย แล้วมันก็มีคำ เพิ่มเข้าไปอีกคำหนึ่งเพลง language เพลง Language ภาษาไทย วันนั้นเรานั่งคิดกันแทบตาย ไม่รู้จะใช้คำว่าอะไรเพลง friend แปลว่าอะไร เรียบ ใช่ไหมราบเรียบเพลง เราจะใช้คำว่าเรียบง่าย จะใช้ก็ว่าพื้นๆ เราใช้คำว่าบ้านๆ ไม่รู้นะคะตอนนี้ก็ขอให้ ลองคิดกันดูก่อนนะครับ Learn Language คือภาษาพื้นๆภาษาง่ายๆภาษาเรียบง่ายภาษาบ้านๆ ภาษาจีน ใครได้ยินได้ฟังได้อ่านพ่อ เข้าใจได้ง่ายๆ วันนี้เราจะคุยกันแค่สองคำนี้แหละครับ Easy to live can understand ซึ่ง อันนี้หมายถึง การสื่อสารที่ อ่านและเข้าใจง่าย ดูแล้วเนี่ย ผมขอตีความว่า มันใกล้เคียงกับ เทคโนโลยีสิ่งอำนวยความสะดวก มันมีความเฉพาะเจาะจง มันมีเป้าหมายเฉพาะ มันมีจุดมุ่งหมายเฉพาะ มันมีกลุ่มเป้าหมายเฉพาะ ใน วันนั้นผมลองถาม sgpt ดูและเขาก็อธิบายมาเลย เขาพูดถึง รูปแบบการสื่อสารเนี่ยที่มันมุ่งที่จะตอบโจทย์ การเข้าถึงและเข้าใจได้ง่ายเนี่ยโดยคนที่มีข้อจำกัด โดยเฉพาะอย่างยิ่งคนพิการ อันนี้หมายรวมตลอดทั้งการเรียนรู้สติปัญญา หรือคนที่มีออทิสติก สเปกตรัม นะครับ หรือเราอาจจะหมายรวมถึงคนพิการทางจิตสังคมด้วยที่มีผลกระทบต่อการเรียนรู้ audience ของคนเหล่านี้เงียบ anr เฉพาะกลุ่ม มันไม่ได้เฉพาะเจาะจงกลุ่มเป้าหมายเล็กๆ แล้วมีความกว้างพอสมควรเลย ใครก็ตามเนี่ยที่มีความเสียเปรียบหรือไม่ข้อจำกัดในการเรียนรู้ในการจดจำในการ สื่อสารเนี่ย จะต้องอาศัยรูปแบบการสื่อสารที่เข้าถึงและเข้าใจ ง่ายๆ ถ้าเป็นเอกสาร เขียนขึ้นต้องอ่านง่าย อ่านได้อย่างเดียวยังไม่ได้ต้องเข้าใจง่ายด้วย คนเหล่านี้ในประเทศไทยมีประมาณกี่คน ก็น่าจะเป็นหลักล้าน เอาคนพิการทางการเรียนรู้คนพิการทางสติปัญญา คนออทิสติก คนพิการทางจิตสังคมรวมกันเน็ต อาจารย์ชูศักดิ์คิดว่า ถ้าไม่หลอกตัวเองเนี่ย มันต้องเป็นหลักล้านนะ ใช่ไหมครับพี่แต่ว่าเรายังหาวิธีการเรียกเก็บสถิติ โดยไม่มีอคติทางสังคมและวัฒนธรรมเข้าไป ขวางกั้นยังยากอยู่ ใช่ไหมครับ เอาเป็นว่าเป็นหลักล้าน วิธีการที่จะทำให้เกิด Easy To Read understand เนี่ยอ่านง่ายเข้าใจง่ายเนี่ย มันหมายถึงการใช้ทั้ง ถ้อยคำ ตั้น ซ้ำ เขาบอกว่างั้นนะมันไม่ชัด gpt บอกผมนะ กระชับ ซ้ำไปซ้ำมา ตอกย้ำอยู่นั่นแหละประโยคสั้นๆกระชับ แล้วก็ซ้ำซ้ำ มีภาพประกอบ เยอะๆ มันเรียกร้องความสนใจมันทำให้เขาฉุกคิดมันทำให้เขาเข้าใจเข้าถึงง่าย เข้าใจง่าย หลานก็ง่าย มีการใช้สื่อประสม เข้ามาช่วยด้วย คำก็ต้องเป็นคำง่ายๆ ประโยคก็เป็นประโยคสั้นๆ กระชับ ใช้คำซ้ำไปซ้ำมาซ้ำไปซ้ำมา มีรูปเยอะๆ มีการโยงทั้งลูกทั้งคำเข้าด้วยกัน อันนี้แหละ Easy To read and understand target audience กลุ่มเป้าหมายนั้นเป็นกลุ่มเป้าหมายที่มีข้อจำกัดมีข้อเสียเปรียบในการเรียนรู้ในการซื้อ ศาล เหตุของความพิการจะได้เหตุของ อะไรก็แล้วแต่ว่า เป็นกลุ่มเฉพาะ อันนี้น่าจะตรงกับ เทคโนโลยีสิ่งอำนวยความสะดวก ภายใต้คำว่า Accident technology assistive Technology เมืองไทยเรากำลังอยู่ในจุดเริ่มต้นที่มาคิดเรื่องนี้กัน สมัยก่อนเนี่ยใครอ่านหนังสือไม่ได้ใครสื่อสารไม่ได้แล้วก็บอก กรรมของเอ็ง ข้อจำกัดของคนเหล่านั้นก็ช่วยไม่ได้ ดันไม่มีแหวนพระธำมรงค์ก็เลยไม่มีโอกาสได้เรียนกับ ฤาษี สำนักที่ 3 ป่าโมกไป กระป๋องไป อะไรคือผู้เรียนในจะต้อง พยาน ปัญหาความยาก ตามบุญพาวาสนาส่งของเขาเอง ตอนนี้มันเปลี่ยนแล้วคิดใหม่ คือต้องทำยังไงให้ สารที่จะสื่อออกไปไหนมันง่าย ไม่ว่ากูจะมีข้อจำกัดระดับใดเนี่ย มันจะนั่งวิทเอ้า ไม่ต้องรีบ ไปหาคนเหล่านั้นให้มากที่สุด ให้มากที่สุด พอมาถึงเพลง language ปรัชญาการมีเพลงแดนซ์เบสหรือภาษาพื้นๆภาษาเรียบง่ายภาษาพื้นบ้าน พื้นบ้านอาจจะไม่ใช่ เพื่อนๆมันเรียบๆมันง่ายๆ มันแชร์ปรัชญาร่วมกันกับ Easy To Read แต่ในการ ดำเนินการในกลุ่มเป้าหมายก็ดีวิธีการก็ดีอาจจะแตกต่างกัน Train language มันตั้งอยู่บนพื้นฐานของภาษา ที่สื่อสารกันเป็นการทั่วไป มันก็เป็นภาษาพูดเป็นภาษาเขียนเป็นภาษา สื่อกันได้ทั่วไปนี่แหละกับคนหมู่มาก คนกลุ่มใหญ่ นี่แหละ ไม่ใช่เป็นกลุ่มเฉพาะเหมือนที่ผมยกตัวอย่างว่า Easy ที่ tourist Easy To understand เมื่อสักครู่นี้ มันต่างกันตรงที่ว่า ปรัชญามันคืออันเดียวกันก็คือสิทธิในการเข้าถึง รับรู้ใช้ประโยชน์จากข้อมูลข่าวสารการสื่อสารและเป็นสิทธิขั้นพื้นฐานของมนุษย์ ทุกคน implication หรือ Application ของ Learn Language เฉลี่ย มันตอบโจทย์คนกลุ่มใหญ่คือคนกลุ่มคนทั่วไป มันอยู่ตรงข้ามกับอะไรครับ เพลง language มันอยู่ตรงข้ามกับ ภาษาที่มันวิจิตร ภาษาที่มันสูงส่งภาษาที่มันประณีต เพลงมันตรงข้ามกับ stood มันตรงข้ามกับคอมพิวเตอร์ มันตรงข้ามกับ อะไร มันตรงข้ามกับอะไรมันตรงข้ามกับอียิปต์ มันตรงข้ามกับไฮโซ ในภาษาแบบที่เราเรียกว่าเพลง language มันเป็นภาษาของคนสามัญของสามัญชนของ ลูกชาวบ้าน ในขณะเดียวกันมันก็เป็นภาษาที่ทุกคนเข้าใจได้ง่ายเช่นกัน มันไม่ได้มุ่งเน้นตอบโจทย์เฉพาะกลุ่มหลอก แล้วเพราะมันเป็นภาษาที่สามัญชนใช้ได้ เข้าถึงได้ มันจึงเป็นเพลงเนื้อเพลง ในประเทศสหรัฐอเมริกามีกฎหมายว่าด้วยเพลง Language เลยนะ แปลกดีแฮะ ผมจำชื่อไม่ได้ว่ามันชื่อกฎหมายว่าอะไรมันเรียกว่าเพลง Language and หรือว่าอะไรเนี่ย เพื่อส่งเสริมให้มีการใช้ภาษาพื้นๆ ในการสื่อสารของทางราชการ เวลาราชการออก เอกสารออกหนังสือเวียน ออกตำราออกคู่มือเนี่ย ผู้มีเกียรติทั้งหลายเข้าใจยากเดี๋ยวเข้าใจง่ายครับภาษาราชการ ภาษาราชการในความเห็นผมว่ามันเข้าใจยาก ไม่รู้เป็นเพราะอะไรนะมันมีพื้นฐานมาจากอะไรก็ไม่รู้มันเข้าใจยากเหลือเกิน ชาวบ้านอ่านแล้วสายหัว มันจึงต้องเกิดขึ้น คือทำให้ภาษาที่ รัฐสื่อสารกับประชาชน คืออะไรก็แล้วแต่เถอะนะครับ โดยเฉพาะในพื้นที่มันจำเป็นต่อการดำรงชีวิต เรื่องที่มันจำเป็นต่อการศึกษาในเรื่องที่มันจำเป็นต่อการสื่อสาร เพื่อความเข้าใจอันดีเพื่อ สังคมอยู่เย็นเป็นสุขเนี่ย มันจะต้องเป็นภาษาที่ เรียบง่ายเข้าใจง่ายเข้าถึงได้ เป็นภาษาทั่วไป นะครับ ใช้อักษรทั่วไปใช้ประโยชน์ทั่วไป จะทำยังไงให้มันเคลียร์ เขาบอกมันต้องเคลียร์มันต้องชัดเจน Clear and precise แปลว่าภาษาไทยต้องเคลียร์ ฟรีไซส์ เข้าใจง่ายชัดเจนไม่ยอกย้อน ภาษาในรัฐธรรมนูญในยอกย้อนซ่อนกล เหมือนค่ายกล ยิ่งกว่าค่ายกล 8 ทวารของขงเบ้งอีก แปลภาษาเพลง Dance questions anthracite ใช้คำง่ายๆ Shop สั้น ไม่จำเป็นต้องซ้ำ ไม่จำเป็นต้องใช้คำให้ในน้อยจะเป็น จะเป็นคำปกตินี่ก็ได้แต่อย่าไปอย่าไปหาเรื่องทำให้มันเป็นคำชั้นสูงเป็นคำวิจิตรพิสดารไม่ต้อง ไม่จำเป็น จะไปเยี่ยมยอดมากมาย เล่น 2 คำเนี่ยไม่ว่าจะเป็น Easy To read and understand The Plan Language นะไม่ใช่สิ่งเดียวกัน แต่มีพื้นฐานมาจากหลักปรัชญาเดียวกันก็คือ สิทธิในการเข้าถึง ข้อมูลข่าวสารและการสื่อสารเนี่ย ซึ่งเป็นของมนุษย์ทุกคนอันนั้นเป็นปรัชญาร่วมกัน แต่มีความแตกต่างกันตรงที่ว่า Easy To read and understand เป็นการตอบโจทย์เฉพาะของคน กลุ่มหนึ่งที่มีความ เสียเปรียบ มีข้อจำกัดมีความพิการมีความบกพร่อง เป็นการเฉพาะ ต้องใช้ความพยายามอย่างยิ่งยวด ต้องใช้ความพยายามอย่างยิ่งยวด ใช้ประโยคสั้นๆใช้คำ สั้นๆซ้ำๆ ง่ายๆ มีรูปเยอะๆมีวีดีโอด้วยยิ่งดี ส่วนเพลง Language นะเนี่ยเป็นการสื่อสาร 3 อัน กับคนทั่วไปกลุ่มใหญ่ที่สุด ซึ่งอาจจะหมายรวมถึงคนพิการ คนที่มีความบกพร่องคนที่มีความเสียเปรียบด้วย แล้วก็จะหมายถึงชาวบ้านที่จบป 4 ป 6 ม 3 จนถึงปริญญาเอก ให้มันอ่านฉบับเดียวกันได้ ไม่ต้องแบ่งชนชั้น ได้ด้วย ไม่ต้องไปเขียนฝีมือว่า จบปริญญาเอกก็ได้แต่เขียนยังไงให้คนทุกคนอ่านแล้วเข้าใจร่วมกันได้ เป็นต้น ผมจึงบังอาจเปรียบเทียบเพลง language มันก็อเดียวกัน กับ Universal Design UD กับ senegal คือตัวเดียวกัน เพลงแร้งคอย เป็นการประยุกต์ใช้หลักการ Universal Design นั่นเอง คุณจะเขียนเอกสารคุณจะแต่งหนังสือคุณจะทำคู่มือ แล้วให้ทุกคนอ่านแล้วเข้าใจง่ายๆเข้าถึงได้ง่าย ไม่สับสนไม่ยอกย้อน เอาหลัก UD มาใช้ไง Universal Design ออกแบบเพื่อทุกคน เพลง Language ก็คือกัน ทำเอกสาร ทำสื่อ เพื่อทุกคน ให้เข้าใจได้ง่ายๆ Easy To understand Easy To Read นั้นทำเพื่อคนเฉพาะกลุ่ม ที่ต้องการความพยายามอย่างยิ่งยวด กำหนดเป็นกลุ่มเป้าหมายเฉพาะ มีแพลน Language อย่างเดียวไม่ต้องมี ไม่ต้องมี Easy To understand ได้ไหม มันอาจจะไม่พอนะ มันอาจจะไม่พอ นะครับ เพราะฉะนั้นมันต้องมีทั้ง 2 อย่าง เพื่อตอบโจทย์ ก็เหมือนมีทั้ง UD และ ATM 2 อย่างนี้ขาดกันไม่ได้นั่นเอง ต้องการผลิต ชิ้นงานผลิตผลงานผลิตเอกสาร ผลิตหนังสือผลิตคู่มือ ที่มุ่งหมายใจให้คนเข้าถึงมากที่สุด ไม่ว่าเขาจะมีข้อจำกัดหรือไม่ก็ตาม ใช้เพลง language แต่ถ้าจะใช้ความพยายามอย่างยิ่งยวด ใช้ความพยายาม โดยการมุ่งเน้น ทุ่มเทไปที่กลุ่มคนเฉพาะด้านเลย ไม่ว่าจะเป็นคนพิการทางการเรียนรู้ ไม่ว่าจะเป็นคนพิการทางสติปัญญาบุคคลออทิสติกคนพิการอังกฤษสังคม บางจำพวกบางประเภท ทุ่มเทลงไปเลย อันนี้ใช้ Easy To read and understand ทุ่มเทลงไปเฉพาะจุดเลย อเดียวกับ assistance เทคโนโลยีรอบเดียวกับ เทคโนโลยีสิ่งอำนวยความสะดวก ซึ่งมีความเป็นเฉพาะ มีความเป็นวิสามัญมีความเป็นเฉพาะ บางคนชอบคำว่าพิเศษก็จะใช้พิเศษก็ได้ผมไม่ว่ากันแต่ผมชอบคำว่าเฉพาะ ผมคิดว่าเฉพาะมันไม่จำเป็นต้องพิเศษ Easy To Read Easy To understand มันมีความเป็นเฉพาะ ส่วนเพลงแดนซ์กล้วยจะมีความเป็นขั้วไปมันมีความเป็น 3 อัน อันหนึ่งเป็นวิสามัญอันหนึ่งเป็น 3 วัน ตอบโจทย์ใหญ่ร่วมกันก็คือตอบโจทย์ว่า การเข้าถึงข้อมูลข่าวสารและการสื่อสารเป็นสิทธิ ขั้นพื้นฐานของทุกคน นะครับ เป็นส่วนหนึ่งในการใช้ มันเกี่ยวอะไรกับ Digital infrared เพราะว่า มันทำให้เป้าหมายการ สร้างสังคมที่ทุกคนเข้าถึงได้ที่ทุกคนเป็น ผู้มีส่วนร่วมที่ทุกคนได้รับการเสริมพลังอำนาจเนี่ย มันเร็วขึ้นมันง่ายขึ้น แต่ถ้าไม่รักใช้หลักการนี้ มันก็อาจจะยิ่งทำให้ ช่องว่างยิ่งทำให้ความเหลื่อมล้ำ มันมากขึ้น radiant ดิจิตอลมันจึงเป็น ดาบสองคมนั่นเอง ถ้าเรายึดหลัก Digital illusions โดยเฉพาะ accessibility เราก็จะ ใช้ทั้ง AC ทวิต understand เราจะใช้เพลง Language ได้ง่ายขึ้น ครับ 2 อย่างเนี่ยจะมาเสริมกัน ถ้าเป็นยุค ark เราจะผลิตเอกสารที่มันอ่านง่ายเข้าใจง่าย หรือเราจะผลิตเอกสารที่มันเป็นเพลง language มันก็จะ ผลิตยาก เก็บยาก ขนย้ายยาก รักษายาก แต่สมัยใหม่มันผลิตง่าย เก็บได้ ขนย้ายได้ ถ่ายทอดได้ ดัดแปลงก็ยังได้ ขอให้มีหลักการที่ดี ขอให้อยู่บนหลักการ Universal Design and System technology Universal Design เมื่อประยุกต์แล้วเอามาใช้กับ Frankenstein กำหนดเป้าหมายให้กว้างที่สุด assistive Technology เมื่อประยุกต์เอามาใช้ก็คือ Easy To Read Easy To understand มีกลุ่มเป้าหมายเฉพาะกลุ่มเฉพาะด้านเฉพาะกิจเฉพาะกาลนั้นเอง ก็หวังว่า จะเป็นการปลูกพืชเพื่อทำให้ งานวิจัยพัฒนาตาม MOU ของทั้ง 2 หน่วยงานเนี่ย ไปได้ถูกทางตั้งแต่เริ่มต้นผมตั้งใจไม่มี presentation แล้วก็ต้องการพูดวนไปวนมานี่แหละ 3 ใบ 3 บาท ช่วยทำให้เกิด ข้อคิดคำถามข้อท้าทายให้เกิดขึ้นให้ได้ว่า 2 อย่างเนี่ย มันคืออะไรกันแน่ มันเกี่ยวอะไรกับ accessibility คือการเข้าถึงได้โดยสะดวก แล้วมันเกี่ยวอะไรกับ UD กับ ATM แล้วมันเกี่ยวอะไรกับ Digital inclusion ทำไมต้องใช้ดิจิตอล ตั้งคำถามวนไปวนมาอยู่นี่แหละ เพื่อให้เกิด ความท้าทาย แล้วก็ การตั้งต้นในการทำงานวิจัย แล้วก็พัฒนาระบบบริการที่เกิดขึ้น ครับก็หวังว่าจะเป็นประโยชน์ไม่มากก็น้อยนะครับมีอะไรก็ ลองทักทายรองเท้าถ่ายลองสอบถามลองแลกเปลี่ยนกันได้ครับ ขอบคุณมากครับ ธนาคารให้คำสำคัญไว้หน้า 3 คำมีส่วนร่วมเข้าถึงและเสริมพลังนะคะ คำคำนี้เราจะได้วันนี้เรามีส่วนร่วมกันแล้วเราก็จะทำให้ประชาชนนะคะได้สามารถเข้าถึงในส่วนของบริการต่างๆและรวมถึงเราจะช่วยกันเสริมพลังให้กับ ผู้ที่ได้โอกาสอันด้วยนะคะมีข้อสอบถามท่านอาจารย์นะคะ หากไม่มีข้อซักถามและให้ฉันขอเสียงปรบมือแทนคำขอบคุณอีกครั้งให้กับท่านอาจารย์มณเฑียรบุญตันด้วยค่ะ ขอบพระคุณท่านวิทยากรเป็นอย่างสูงค่ะ ขอบคุณมากครับ และช่วงเวลาต่อไปนี้นะคะขอเชิญทุกท่านฟังการเสวนาในหัวข้อ Easy release นะคะ and Francis การเข้าถึงข้อมูลที่อ่านเข้าใจง่ายและภาษาที่เข้าใจได้สำหรับทุกคนนะคะซึ่งในวันนี้หาเราได้รับเกียรติจากผู้เข้าร่วมเสวนากิตติมศักดิ์ทั้ง 3 ท่านนะคะแต่ก่อนที่จะไปพบกับท่านวิทยากรนะคะเรามาทำความรู้จักกับท่านวิทยากรทั้ง 3 ท่านก่อนนะคะท่านแรกค่ะท่านชู ชญานนท์นะคะท่านจบการศึกษาระดับปริญญาตรีนิติศาสตร์บัณฑิตมหาวิทยาลัยรามคำแหง ศึกษาศาสตรบัณฑิตเกียรตินิยมอันดับ 1 มหาวิทยาลัยสุโขทัยธรรมาธิราชนะคะและระดับปริญญาโทนิติศาสตร์มหาบัณฑิตจุฬาลงกรณ์มหาวิทยาลัยซึ่งศาสตร์มหาบัณฑิตมหาวิทยาลัยธุรกิจบัณฑิตย์ค่ะ ประวัติการทำงานนะคะที่ผ่านมาท่านเคยดำรงตำแหน่งกรรมการหลักประกันสุขภาพแห่งชาติสำนักงานหลักประกันสุขภาพแห่งชาติกรรมการส่งเสริมและพัฒนาการศึกษาสำหรับคนพิการกระทรวง อธิการนะคะปัจจุบันค่ะท่านดำรงตำแหน่งกรรมการและอนุกรรมการที่ สำคัญอีกมากมายและในตำแหน่งที่สำคัญค่ะท่านเป็นนายกสมาคมผู้ปก คลองบุคคลออทิซึมไทยนะคะและเลขาธิการสมาคมสภาคนพิการทุกประเภทแห่งประเทศไทยค่ะสำหรับวิทยากรท่านที่ 2 นะคะท่านวันทนีย์พันธชาติค่ะจบการศึกษาระดับปริญญาตรีศิลปศาสตร์บัณฑิตจากมหาวิทยาลัยเชียงใหม่ระดับปริญญาโทอักษรศาสตรมหาบัณฑิตจุฬาลงกรณ์มหาวิทยาลัยค่ะ ประวัติการทำงานที่ผ่านมาท่านเคยดำรงตำแหน่งผู้อำนวยการศูนย์เทคโนโลยีสิ่งอำนวยความสะดวกและเครื่องมือแพทย์นะคะหรือเอม สํานักงานวิทยาศาสตร์และเทคโนโลยีแห่งชาติกระทรวงอุดมศึกษาวิทยาศาสตร์วิจัยและนวัตกรรมค่ะปัจจุบันท่านดำรงตำแหน่งผู้เ</w:t>
      </w:r>
      <w:r>
        <w:t xml:space="preserve">**วชาญของศูนย์เทคโนโลยีสิ่งอำนวยความสะดวกและเครื่องดื่ม ภาพนะคะและเป็นผู้อำนวยการศูนย์บริการถ่ายทอดการสื่อสารแห่งประเทศไทยมูลนิธิสากลเพื่อคนพิการค่ะและวิทยากรท่านสุดท้ายนะคะท่านพลพรขุนสะอาดค่ะ ปัจจุบันท่านดำรงตำแหน่ง การบริหารสมาคมผู้ปกครองคนพิการทางสติปัญญาแห่งประเทศไทยนะคะอนุกรรมการคณะส่งเสริมและพัฒนาคุณภาพชีวิตคนพิการประธานชมรมผู้ปกครองคนพิการทางสติปัญญาจังหวัดนนทบุรีนะคะโดยเวทีเสวนาในวันนี้ค่ะเราได้รับเกียรติ ผู้ดำเนินรายการเสวนาท่านผู้อำนวยการสำนักรับเรื่องร้องเรียนและคุ้มครองผู้บริโภคในกิจการกระจายเสียงและโทรทัศน์ คุณตรีบุญเจือค่ะทุกท่านพร้อมแล้วนะฉันขอเสียงปรบมือต้อนรับผู้เข้าร่วมเสวนากิตติมศักดิ์ทั้ง 4 ท่านบนเวทีเขาเรียนเชิญค่ะ ขอบคุณท่านพิธีกรนะครับสวัสดีทุกท่านนะครับก็วันนี้เราคุยกันมาตั้งแต่ในเรื่องของการ MOU นะครับแล้วก็ ถัง หนึ่งที่เราจะพูดกันเด้อ ecrs กับ ranklist นะครับท่านอาจารย์มณเฑียรบุญตันก็ได้ ปูพื้นให้เราแล้วนะครับว่า Easy This Is กับเลนส์แล้วมีลักษณะอะไรยังไงนะครับแล้วก็ คำสำคัญหลายๆคำเลยที่น่าสนใจนะคะไม่ว่าจะเป็นเรื่องของคำว่า Universal Design นะครับหรือว่า เรื่องของการออกแบบสำหรับคนทุกคนแล้วก็มีคำว่า assistance Technology เทคโนโลยีที่ใด ส่งเสริมให้คนหลายๆคนรวมเป็นคนพิการด้วยสามารถที่จะเข้าถึงข้อมูลข่าวสารได้เรานั้นก็จะเป็นเรื่องของการพูดถึง ในมิติของสิทธิของคนพิการแล้วก็ ผู้สูงอายุผู้ด้อยโอกาสแล้วก็หลายๆคนที่ตาสามารถที่จะเข้าถึงข้อมูลข่าวสารได้ซึ่งเราก็เชื่อว่าข้อมูลข่าวสารที่ผ่านไม่ว่าจะเป็น กิจการกระจายเสียงกิจการโทรทัศน์และกิจการโทรคมนาคมนะครับซึ่งกสททำหน้าที่ในการกำกับ ดูแลอยู่เนี่ยอาจจะเป็น ข้อมูลข่าวสารต่างๆเหล่านี้ก็จะช่วยให้คนทุกคนที่สามารถที่จะเข้าถึงได้ การใช้ประโยชน์ได้จริงๆทำงานเราก็เลยคุยกันในเรื่องนี้เนื่องจากว่าคสชทำในมิติของคน พิการทางด้านการได้ยินหรือสื่อความหมายกับคน การด้านการเขียนในเรื่องของ assistive Technology ที่พูดถึงเรื่องของ เสียงบรรยายภาพธรรมชาติแทนเสียงอะไรต่างๆนะครับในสื่อที่เรียกว่ากิจการ โทรทัศน์มามากพอสมควรแล้วตั้งแต่ปี 2559 นะครับแต่ว่าเรื่อง ซีเรียสกับเรื่องของ rangka จะเป็นเรื่อง นอนค้างที่แต่ยังไม่ได้มีการพูดถึงมากนักในในในประเทศไทยเรานะครับแล้วก็ ส่วนหนึ่งที่เราพูดถึงเรื่องของการส่งเสริมและคุ้มครองสิทธิของคนพิการในการเข้าถึงหรือรับรู้ ใช้ประโยชน์จากกิจการกระจายเสียงกิจการโทรทัศน์และกิจการโทรคมนาคมงวดนี้ก็ได้รับเกียรติจากท่านวิทยากรทั้ง 3 ท่านนะครับเมื่อกี้ทางที่ดีก่อนก็ได้แนะนำไปแล้วผมไม่แนะนำ 3 แล้วกันนะครับ มีประเด็นอยู่ประมาณ 3 ประเด็นหรือการที่จะถามท่านวิทยากร ทั้ง 3 ท่านนะครับกับเวลาประมาณชั่วโมงนิดๆนะครับก็ขออนุญาต ขอรบกวนทั้ง 3 ท่านด้วยนะครับ คำถามแรกเนี่ยผม ฝากจากท่านอาจารย์มณเฑียรนะครับที่ได้ได้คุยในเบื้องต้นเกี่ยวกับเรื่องของอี Siri เป็นหลัง 8 แล้วนะครับแต่ละท่านมีอะไรจะเสริมเกี่ยวกับเรื่องของความหมายหรือว่า ความเข้าใจเกี่ยวกับเรื่อง ecrs ว่างไหมครับ มีอะไรเพิ่มเติม อาจารย์ชูศักดิ์ สวัสดีครับท่านครับขอสวัสดีทุกท่านนะคะ อาจารย์มณเฑียรก็เริ่มเลย ตั้งแต่คำเลยนะคะว่าจริงๆมันมีคำใช้อยู่ 2 คำ ละก็ นะคะมันก็อยู่ที่ จะเป็นเรื่องวิวัฒนาการของภาษา ทำให้มันง่ายยิ่งขึ้นนะคะ เริ่ม กรรชัยก็จะใช้ Easy to eat บางบางประเทศนะคะเช่นนิวซีแลนด์ ว่าจะใช้ อังกฤษอังกฤษก็จะใช้เหมือนกันนะคะว่าจะใช้ อี Siri เราฟังอาจารย์มณเฑียรละ เมื่อคืน จริงๆแล้วนะ คือข้อมูลหมายถึงว่าสารที่สื่อออกมา ภาษาอังกฤษก็จะใช้ information นะคะ information ที่ อ่านได้ง่ายเข้าใจง่ายอันนี้เป็นหลักการเลยนะคะสำหรับ ความหมายของ Easy reach Easy to live ซึ่งเรายัง ยังคุยกันอยู่นะครับว่า ภาษาไทยเราจะใช้ทำอะไรดีนะคะอันนี้ต้องขอเวลาตกผลึกกันสักนิดนึงแม้กระทั่ง คำคำว่าเพลง language ซึ่งคำว่า Easy To Read เนี่ยมันก็ พอมาแล้วเนี่ยมันคือเรื่องของการใช้ภาษาที่ง่ายเนี่ย ก็เลยมี 2 ระดับ ระดับที่เป็นเทรนด์ Language คือทั่วไป อี Siri หรือ 22:00 น เนี่ยก็จะเป็น ที่ท่านอาจารย์มณเฑียรพูดก็คือเรื่องของ เป็นการ สร้าง นะคะเรื่องของ การ ข้อมูลที่ อ่านง่ายเข้าใจง่ายอันนี้อันนี้เป็นหลักการนะคะ เพิ่มเติมนิดนึงนะครับพี่ตอนที่จะมาเถียงพูดเนี่ยมันมีคีย์บอร์ดอยู่ 3 คำเรื่อง SCB Leasing คำว่าซั่น กระทัดรัด แล้วก็ชัด ในฐานะที่ผมเองก็ อยู่ในครอบครัว ที่มีลูกมีภาวะออทิสติก หลัก 3 คำนี้ ที่ผมใช้มาตลอด ในการสื่อสารกับลูกๆ แล้วมันก็ใช้ได้ผล เพราะถ้าเราพูดอะไรที่มันไม่สั้นก็นั่นแหละชัดเจน เขาก็จะ คิดไปอีกแบบ อาจจะไม่เข้าใจเพราะว่าข้อจำกัดของ เด็กๆที่มี ด้านการสื่อสาร ก็คือการคิดอย่างเป็นนามธรรม การแปลงสูตรมาเป็นรูปประธรรม เป็นอะไรก็ตามที่พูดแล้วมัน มองไม่เห็นภาพไม่เข้า เขาก็จะทำตามที่เราสื่อสารไม่ได้ แล้วก็กลับมาย้อนดูตัวเองว่าเขาก็ไม่สามารถที่จะบอกความต้องการตัวเองได้ ไปส่งผลเรื่องของ พิธีกรรมการเรียนรู้ต่างๆมากมาย นานแล้วครับ คู่กับความ ข้อจำกัดในเรื่องของภาษาและการสื่อสาร แต่ว่าผมมองอีกมุมหนึ่งว่านอกจากเขาจะเป็น Content เนี่ย มันก็เป็น process ด้วย มันเป็นโปรเซสหรือว่าเป็นกระบวนการด้วย บางทีพ่อแม่ใช้กับลูกทุกวันแต่ไม่รู้ว่านั่นแหละคือดีที่สุด แล้วผมก็คิดว่ามุมมองถ้าเราจะพัฒนาระบบนี้ เราต้องสร้างเรื่องความเข้าใจอย่างลึกซึ้ง ในการใช้ Easy release ในการพัฒนาและยกระดับการสื่อสารของเด็ก นี่คือประเด็นที่หนึ่งซึ่งเดี๋ยวผมจะเสนอเรื่อง วิธีการกลไกจริงๆมูลนิธิออทิสติกไทย เราทำเรื่องนี้มานานพอสมควรปีนี้ก็ 20 กว่าปีแล้ว แรกเริ่มก็เริ่มมาจากเรื่องการสื่อสารทางเลือกจันทบุรีนั่นแหละ เป็นคนชวนเรามาทำ ตอนหลังเราก็เริ่มมาทำเองของเรา พัฒนาแอพพลิเคชั่น ได้พัฒนาเรื่องนี้ไปส่วนนึงแต่เนื่องจากเราไม่ได้เอามาบูรณาการกับ ร่วมกันมันก็เลยไปได้ไม่ถึงฝั่ง อีกประเด็นหนึ่ง พูดถึง crpd ว่า การสื่อสารเป็นสิทธิของคนพิการ ปัญหาวันนี้เนี่ยก็คือคนพิการที่ไม่ได้อยู่ในระบบบริการ เกลียดฉันถามว่าถึงร้านไม้น่าจะเกินล้านนะครับ ข้อจำกัดเรื่องการมีบัตรไม่มีบัตร รูปแบบวิธีการเรียนรู้ เรามีเรื่องของการส่งเสริมการเรียนรู้นะ พรบส่งเสริมการเรียนรู้ เวลาเราพูดถึง การเรียนรู้เรื่องของ ATM มันแทบไม่ปรากฏรูปแบบวิธีการเลย เพราะเขายังไม่เข้าใจก็ยังเข้าใจว่าไอ้การส่งเสริมการเรียนรู้เนี่ยมันเป็นมดร้ายนะปกติใครก็เรียนรู้ได้แต่ รูปแบบเฉพาะด้านหรือเฉพาะเจาะจง ต้องมีการพัฒนาและผมคิดว่า 2 มิติเนี่ย ต้องมาคุยกันด้วยกันครับ มีอะไรไหมคะรับสมัครเรียนพูดถึง Easy To Read expand collapse ดีครับแต่ในมุมผมเนี่ยจะได้มุมของผู้สูงอายุและคนพิการทางสติปัญญา ผมให้โอกาสมาช่วยผมยกปั๊มน้ำมัน ปั๊มน้ำมัน ผมว่าปั๊มน้ำมันปตทชัดเจนดีมากหนังสือชัดเจนสัญลักษณ์ก็ชัดเจน ที่จอดรถคนพิการพิเศษแต่บางครั้งคนพิการในเป็นผู้ด้อยโอกาสนะโดยโดนแย่งโอกาสโดยที่ ร่างกายแข็งแรงขับรถแหกโค้ง ผมอยากจะให้มีสื่อที่ชัดเจนและมีกฎหมายรองรับหรือว่า เสียงชัดเลย ที่จอดรถคนพิการฝ่าฝืนปรับ 2 พัน เอาอีก อยากจะลงไปฉีดเสีย 2000 ก็แล้วแต่นะครับเขาบอกว่าต่างประเทศเนี่ย ค่าจอดรถที่จอดรถคนพิการปรับ เป็นร้อยเหรียญนะแต่ผมไม่เคยไปหรอกเขาเล่าให้ฟังแต่ในเมืองไทยเอาแค่ 2 อันก็พอแล้วอยาก คนพิการทางสติปัญญา ไม่ค่อยถนัด ภาพสวยมากกว่าผมมีโอกาสได้ขึ้นเครื่องไปลงเชียงรายลงปั๊บเริ่มปวดฉี่บนเครื่องบิน ฉี่ไม่ออกลงที่สนามบินเชียงราย บีบอัดฉีดลงไปห้องน้ำเลยเห็นหัวกลมกระโปรงบานผมในห้องน้ำผู้หญิง ผมคิดว่าคงจะอยู่ใกล้ๆกัน รีบเลยไป มีเด็ก การนำปรัชญาบอกอยู่นี่อยู่นี่รีบไปสงขลาหัวกลมนั้นคือสัญลักษณ์ของ ห้องน้ำผู้ชายไหมครับไม่มีหนังสือบอกตัวหนังสือไม่ชัดเจน ก็แล้วแต่แต่เห็นสัญลักษณ์เข้าใจได้ไม่เข้าถึงง่าย เข้าใจด้วยนะครับ สิ่งที่น่าจะตรงกันของความเป็นชีวิตก็คือรูปแบบของการสื่อสารที่เข้าใจได้ง่ายใช่ไหมครับ ว่าจะเป็นทั้ง 2 ทางวิธีการรูปแบบภาษาอะไร ลักษณะที่เป็นภาษาที่เรียบง่ายสำหรับสำหรับคนที่สามารถเข้าใจได้ครับไม่ได้พูดถึงกฎหมายของอเมริกา น่าจะเรียกว่าแฟนไว้ซิ่ง ก็คือเขาบอกว่า ใช่ไหมครับใน Facebook ก็คือหมายความว่า หน่วยงานภาครัฐของของอเมริกาเนี่ยจะต้องสื่อสารข้อมูล ของรัฐ ที่มีความชัดเจนเอามาใช้วัดระยะนะครับ มีคนทั่วไปคือหมายถึงว่า Public สามารถที่จะเข้าใจแล้วก็ใช่ไง เป็นหลักสำคัญ dendritic of 2010 ครับแล้วก็มี ไซด์ไลน์สุดท้ายมีลักษณะยังไงก็มีแนวทางวิธีการปฏิบัติออกมาเป็นชัดเจนเป็นคำถามไปแล้วว่าภาครัฐจะต้อง ขับเคลื่อนยังไงบ้างนะครับเดี๋ยวขอถามที่ 2 อย่างอยากถามก่อนว่า แล้ว วิทยากรแต่ละท่านนะครับมองว่า Easy branches ก็ตามนะครับที่จะใช้คำนะครับแล้วก็ ประโยชน์ แล้วก็ใครจะใช้ประโยชน์ได้จริงๆ ว่างครับผม คิดถึงจุ๊บๆแม่จะอยู่คุ้นเคยกับป๋าหลายคนตาบอดคนหูหนวกแล้วผมก็เคยใช้ ไอ้คำบางคำฉันบอกว่าเวลาพูดคำเฉพาะหรือว่าแสดงอะไรบางอย่าง บอกว่า เวลาที่รู้จักเข้าใจไหมอะไรเงี้ยเขาก็บอกว่า 2518 ตรงไปตรงมามันก็คือ กินก็กินเวลาก็คือเวลาเราเอามารวม กันใหม่นะครับอธิบายกันอะไรประมาณนี้นะครับก็เป็นส่วนหนึ่งที่เราต้องพูดว่า ภาษาที่เป็นเพลงรังเกียจนะมันจำเป็นที่ต้องเป็นภาษาที่สามารถทั่วไปที่ไม่ใช่แสลง ไม่ใช่คำเพราะๆ อะไรต่างๆเหล่านี้หรือเปล่าครับแล้วใครจะได้ประโยชน์ครับขอเรียนเชิญ ในส่วนของเรื่องของอีซี่พีซี่ to live หรือเพลง Language นะคะ ก็คือเราก็จะเป็นกลุ่มถ้าเป็น Language ก็คือน่าจะเป็นเรื่องของทั่วไป นะคะก็คือว่าเราอยากให้ คนทั่วๆไปนะคะที่อาจจะไม่รู้จัก วิชาการไม่รู้ในเรื่องคำศัพท์ ที่ ราชการใช้อะไรอย่างนี้นะคะได้เข้าใจนะคะเท่าที่เคยเห็นมาเนี่ย ใน ประเทศไทยเราอ่ะนะคะ พี่มองเลยนะคะว่ามีเรื่องของเพลง Language หรือว่า Easy To Read เนี่ยก็คือสารานุกรมไทยค่ะ ให้ทุกคนได้ ได้ดิไปดู อยู่นะคะ สารานุกรมไทย ของ สมเด็จพระเจ้าอยู่หัว ใช่ไหมคะท่านคิดมานานแล้ว ถ้าคนไปดูนะคะเลี้ยงก็จะเป็น ผู้เขียนหนึ่งในนั้น กำหนดมาเลยนะคะว่าหนึ่งให้เขียนเรื่องใดเรื่องหนึ่ง พี่ก็ติดต่อมา 2 เรื่องนั้นนะคะจะต้องมีการเขียน สำหรับเด็ก ประถม สำหรับเด็กมัธยม ซึ่ง สารานุกรมไทย 1 เล่ม นะคะมีทั้ง ระดับต่างๆเฉพาะคนทั้งประเทศ ถ้าหนักคำนึงถึงว่าเรามีเด็กมัธยมที่ต้อง ต้องใช้ภาษาอีกรูปแบบหนึ่งเพื่อให้เด็กเข้าใจก็มีเด็กประถม พี่จะต้องอธิบายให้เด็กเข้าใจอันนี้ล่ะค่ะเป็นตัวอย่างเพลง language ที่เราทุกคนเนี่ย นะคะอาจจะอาจจะ ไม่เคยนึกนะคะ บอกว่าประเทศไทยเรามีมานาน นะคะอันนี้ก็ฝากไว้นะคะ นอกจากนั้นอาจจะต้องให้ทัน อาจารย์ชูศักดิ์นะคะว่าแล้วใครอีกนะคะที่ได้ประโยชน์ สัญญา ขอ Siri นะคะ เครื่องติดแล้วนะครับ เขียนผิดแล้วเพราะว่าเพราะว่า จริงๆแล้วเนี่ยผมคิดว่า Easy English language มันคือการสื่อสารสำหรับทุกคน ฉันถามว่าแล้วใครจะได้ประโยชน์ก็คือทุกคนได้ไป นิทานเจาะลึกให้ชัดว่าทุกคนเนี่ยหมายถึงใคร กูถึงกลุ่มคนพิการ เด็กออทิสติก ที่บกพร่องทางสติปัญญา นะครับ แล้วอย่าลืมว่ากลุ่มพัฒนาการหรือว่ากลุ่มออทิสติก ความสัมพันธ์ระหว่างพัฒนาการ กลับตัวอายุจริง มังกร ตื่นสายไม่ได้ไปพัฒนาการทางภาษาในเข้าไปไม่ถึง พี่ถามว่า Easy To Read เนี่ยมันเป็นแค่การอ่านใช่ไหมจริงๆมันไม่ใช่ มันเป็นเนื้อหา ที่ทำให้เขาเกิดความเข้าใจ ไปนั้นปุ่มคนพิการที่ทางการแพทย์นะขออนุญาตเป็นทางการแพทย์ก็แบ่งเป็นระดับเช่นเทียนหนึ่ง เกียร์ 2 หรือว่าเทียน 3 ต้องการ ผมแปลแบบผมเองก็คือต้องการความช่วยเหลือน้อย ต้องการความช่วยเหลือปานกลาง แล้วก็ต้องการความช่วยเหลือมาก ก็พูดถึงสิ่งที่ตามศิลา PB ไปแล้ว ทีนี้ถามว่าแล้วทั้ง 3 กลุ่มเนี่ย ตรวจ Easy reach หรือว่าตัว เห็นในเฟสเนี่ย มันจะต่างกันไหม ต้องถามก่อนว่า สิ่งเหล่านี้มันจะออกมาเป็นตัว มันจะออกมาเป็นภาพ มาจองมาเป็นเสียง เป็น Format อะไร การสร้างฟอร์มแบบที่เหมาะสมนั่นแหละจะทำให้เขาเขาถึงได้ แผนที่ที่เราที่เรา อาจจะวนไปวนมาหลายปีเนี่ยเพราะว่าเราไปเข้าใจว่ามันคือการเรียนรู้ ด้วยการเขียน ในการอ่าน เพราะมันอาจจะมีครูหรือว่าคนที่เขาสนใจ เขา Research เฉพาะเรื่องประเด็นเขาก็วนอยู่ในจุด จริงๆในชีวิตประจำวันผมว่ามันใช้ได้หมด เมื่อกี้ทาง พลธรพูดถึงว่าเวลาไปต่างประเทศ เราจะเห็นป้าย มันดูให้ เราก็พยายามบอกว่าสิ่งอำนวยความสะดวกในประเทศไทยเนี่ย มันต้องมีสัญลักษณ์ที่คนพิการเห็นแล้วเข้าใจนะ คนพิการไม่ได้มีกลุ่มเดียว มีตั้งหลายกลุ่มก็รู้แล้วว่าตรงนี้มันต้องไปอย่างนี้อย่างนี้ understanding understanding เนี่ยผมคิดว่าไม่ใช่แต่คนพิการ คนทุกคนก็ต้องการแบบเดียวกัน สิ่งเหล่านี้มันจะเกิด ความเป็นประโยชน์ถ้าเราสามารถออกแบบรูปแบบการทำงานให้มันเหมาะกับ ฟังก์ชันของแต่ละคน อันนี้คือในส่วนที่ผมทำหรือว่าที่ผมเห็นมานั้นผมคิดว่าอี Siri เนี่ย มันน่าจะมีหลายรูปแบบเช่นเมื่อกี้ตัวอย่างไปได้คือเสียงอะไร Application เมทัลเกม ที่จะ interactive ที่จะสร้าง We Are เร็วๆนี้ผมกำลังจะจัดตั้งศูนย์ ดิจิตอลเพื่อการเรียนรู้ สำหรับ บุคคลออทิสติกและบุคคลที่มีความต้องการจำเป็นพิเศษ ผมใช้คำนี้เนี่ยเพราะว่า มันจะตรงกันที่หลายท่านพูดว่า ตอนนี้บ้านเรามีข้อจำกัดหรือไม่มีบัตรคนพิการไม่มีสิทธิ์ คนที่เขาไม่มีบัตรแต่ก็มีความต้องการจำเป็นพิเศษเช่นนี้เฉพาะด้าน จะดูเขาไหม วันนี้มูลนิธิออทิสติกไทยประกาศแล้วว่า เราจะทำ 2 เซ็นเตอร์นำร่อง แล้วจะทำอีก 18 Center เพิ่งกลับมาจาก เชียงรายที่ป่าซางนาเงิน โครงการของสมเด็จพระเทพ ไปดูมาแล้วประทับใจมากแล้ว แล้วเราจัดมีรูปเบียร์ ของเราที่กรุงเทพฯกับพี่ต่างจังหวัด เราเพิ่งเห็นว่า inclusion หรือว่า integration เนี่ย มันไม่ได้ยากเลยฮะ คนที่นั่นเขาไม่ได้แยกปณิธานออกมาจาก สังคมเลยก็ยอมรับในเด็ก 4 คนเป็นน้องน้องๆกลุ่มออทิสติก 2 คนดาวซินโดม 2 คนก็ได้เรียนรู้กับเพื่อนและคนในชุมชนต้นแบบแยกเลือกปฏิบัติ เวลาเขาทำอะไรเขาก็ทำไปด้วยกันแต่เขาก็ใช้สื่อทางเลือกเนี่ย เข้ามาช่วยนะครับเขาจะมีการใช้ PBS Learning มีการใช้กระบวนการเรียนรู้มีการใช้สื่อวิช่วนที่เป็นรูปภาพ เหมือนเด็กผมที่กรุงเทพฯ เป็นเด็กออทิสติกอ่ะเราใช้ภาพในการสื่อสารกัน เพชร effective Communication เราทำ AIS Internet อาการ covid เนี่ยผมทำสี A4 โลเทคนะ แจกเด็กทั่วประเทศแล้วก็ทำคลิปการเรียนรู้ส่งไปผมว่ากระบวนการอย่างนี้ สำคัญในประเด็นผมก็คือ มันจะเกิดประโยชน์ต่อเมื่อรูปแบบไม่เหมาะสม ของการเข้าใจ และการรับรู้ของเขา ขณะเดียวกันเหนือสื่อที่ให้เขาใช้เนี่ยมันจะต้องทำให้เขาเรียนรู้ได้อย่างสนุก แล้วก็เรียนรู้ได้ด้วยตัวเอง ไปนั้นกระบวนการอย่างนี้มันถึงจำเป็นต้องมีระบบ Training ครับผมก็ชวนนักวิจัยนะว่า ทำไมไม่ใช้ทรัพยากรที่ผมมีอยู่ ผมไม่ได้ขอทุนอะไรเลยนะแต่ผมทำเลยนิ่งเซ็นเตอร์เนี่ย 40 แผ่นทั่วประเทศหลังจะย้ายเป็น 60 ผมจะถามเรื่องดิจิตอลนี่แหละ แล้วตอนนี้ก็เริ่มแล้ว เราจะจ่ายตั้งแต่ตัว median เลยนะเราจะทำคลิปที่ใส่แว่น VR แล้วเด็กเรียนรู้ได้ อี Siri มันอยู่ในรูปแบบนั้นได้ไหมในต่างประเทศเขามีหมดแล้วครับ แต่ว่ามันไม่เป็นภาษาไทยเรานั้นเอง มันก็แปะอาจารย์ปรับให้เหมาะกับการเรียนรู้ของผู้เรียน ไหนว่าต่อไปผมจะมีลูกน้องที่เป็น พี่แอร์ Content เมื่อ 2 วันก่อนไปจัดวันเด็กผมเนี่ยไปนั่งที่ออฟฟิศลาหยุดครึ่งวัน เชื่อไหมครับว่า ผู้บริหารเข้ามานั่งทำงานกับเด็กผม เขาบอกว่า ก็เห็นความคิดสร้างสรรค์เยอะแยะเลย Content creator ที่เป็นคนทั่วไปเขาไม่เห็นได้ดีแล้วเขาก็อยากสนับสนุนนะเขาบอกเขาไม่คิดมาก วันนี้จะไป หายไปไหนในเทียน 1 เนี่ย Unlimited แน่นอน ถ้าเราสามารถออกแบบกระบวนการเรียนรู้ที่มันผลักดันศักยภาพของแต่ละคนให้ไปถึงที่สุดได้ ประโยชน์สูงสุด ในกลุ่มที่ 2 กลุ่มที่ 3 เนี่ยใช้ชีวิตประจำวัน สื่อสารอย่างปลอดภัย มาได้ตั้งแต่สุขภาพเลยนะ สุขภาพเนี่ยเขาจะ ไปหาหมอเขาจะทานยาก็จะต้องสื่อสารยังไง บอกการเจ็บป่วยของตัวเองยังไงมันสามารถทำเรื่องนี้ได้เลย เรื่องของการเรียน เรียนวันนี้ผมบอกได้เลยว่าอนาคตโรงเรียนล่มสลาย การศึกษาในระบบจราจรน้อยโรงเรียนนอกระบบมากขึ้น แล้วผมจะปรึกษานอกระบบนะผมว่าคนเราเนี่ย วันนี้นอกระบบในพัฒนาได้มากกว่าในระบบอีกถ้าเอาจริงเอาจังไม่งั้นเราจะทำ เรื่องของอินซูลินเนี่ยมันต้อง Dynamic แล้วก็ตอบโจทย์การเรียนรู้ทุกอย่างให้ได้แล้วเดี๋ยวนี้มันไม่ต้องมาเจอกันแล้วอ่ะ ผมพาเด็กที่ผมอยู่กรุงเทพฯเนี่ยไปคุยกับเด็กที่ที่ป่าซางนาเงิน เขามาเรียนศิลปะผ่านกลุ่มมาสเตอรี่ของเด็กออมนะอาจารย์ แล้วน้องๆที่เป็นเด็กทั่วไปก็แฮปปี้มากเลยปุ้ยพี่เก่งจังเลยสอนยังไงเลยยังไง ก็แค่กล้องตัวเดียวนี่บอกไปหาไอ้นั้นมันอยู่ที่ว่าชุดอาสา ชุดความคิด ที่เราจะสื่อสารเนี่ย มันจะต้องไปด้วยกันได้ยังไงนะเนี่ยคือประเด็นงานวิจัยที่ มูลนิธิพร้อมนะครับ พี่จะทำงานเรื่องนี้แล้วก็ เราคิดว่าเราเรามีตัว กลุ่มเป้าหมายทดลอง ถ้าเราทำแบบ กระจายนะเราไม่ได้ไปถึงที่ที่ท่านผอตีถามว่าใครได้ประโยชน์ วันนี้ลองจับกลุ่มเป้าหมายที่เขาต้องการใช้แพลตฟอร์มนี้กันจริงจังไหม มีในมืออยู่ประมาณสัก 150 ถึง 2000 ครอบครัว เอามาพัฒนาทั้ง process ไหม ให้พ่อแม่เนี่ยที่มีลูกตามวัยตั้งแต่ 3 ขวบจนถึง 45 ปี 45 ปียังสื่อสารไม่ได้นะคะ อนาคตไม่รู้เขาจะอยู่ยังไงนะไปอยู่บ้านผู้สูงอายุ ก็ไม่มีบ้านบางแคก็ยิ่งไม่มีใหญ่มันจะทำยังไงให้กลุ่มเรานี้ได้ทดลองใช้ release หรือว่า เพลงแดนซ์เฟสที่มันเป็นระบบ แล้วมันใช้ง่ายใช้ได้จริงนะเนี่ยคือความตั้งใจพิมพ์ที่มาวันนี้เพราะว่าอยากคุยเรื่องนี้ วันนี้ผม องค์กรผมประเมินมาตรฐาน นายกสมาคมไม่อยู่นะไม่รู้ว่าหักคะแนนหลักแต่ให้อุปนายกกรรมการอยู่เดี๋ยวจะกลับไปบอกผู้ประเมิน รอถึงบ่ายๆเดี๋ยวจะกลับไปอธิบายเพิ่มเติมให้ ไปจ่ายเนี่ย อาจารย์จวนมาตั้งแต่ต้นแล้วล่ะ แล้วก็ ทดลองทำไปบ้างแล้วแต่ผมคิดว่า My Set บางอย่างเนี่ย เราต้องอาบแดด แล้วเราต้องต่อยอดเลยเพราะถ้าเราไปใช้ตามทฤษฎีอย่างเดียวเนี่ย สุดท้ายมันก็จะได้ชุดภาษามาชุดนึง ผมซ้ำ บัตรภาพ AZ นะที่แจก covid เนี่ย ผมไปขอบัญชีคำมาจาก Speed ธุรกิจ เป็นบัญชีคำที่อเมริกาเนี่ยเขาใช้ฝึกพูด เด็กออทิสติก ประเทศลาว ผมขอ น้าผมขอที่เมืองไทยไม่ได้ ขอบัญชีคำต่างประเทศแล้วผมให้ใครทำผมให้น้อง แอปเปิ้ลที่เป็นเด็กออทิสติกเนี่ยว่า คำนาม คำกริยาแล้วก็ รำต่างๆและออกมาเป็นภาพลายเส้นสไตล์เขา เชื่อไหมครับว่าเด็กของผมที่ทดลองใช้พันคนคือสารได้จากภาพที่น้องเปิ้ลว่า อันนี้คือเก่า ทำแค่เอาความรู้ที่เขามีอยู่แล้วเนี่ยมาผ่านสื่อ ที่มันเห็นภาพ Bentley เรียงคำเรียงประโยคการที่ผมคิดว่าเราน่าจะมาเดินไปด้วยกันแล้ว อยากให้ทางสตชเนี่ยเข้ามา support ทั้งโพเสทเลยนะคะแล้วเราคิดว่าเราไม่ได้ใช้อะไรมากหรอกเราใช้ทุนที่มีอยู่ แล้วก็โปรแกรม Training ที่มันใช้ได้จริง ร่วมกันเนี่ยมันจะเกิดประโยชน์สูงสุดกับมากๆเลยครับขอบคุณ พูดได้ถูกใจผมหลายข้อเลยถึงที่พักยัง สงสัยแล้วก็อยากจะพูดแ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การประชุมลงนาม MOU กสทช. - สวทช. (i-CREATe 2023)</dc:title>
  <dc:creator/>
  <cp:keywords/>
  <dcterms:created xsi:type="dcterms:W3CDTF">2023-08-03T05:06:51Z</dcterms:created>
  <dcterms:modified xsi:type="dcterms:W3CDTF">2023-08-03T05: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สิงหาคม 2566 เวลา 09.30 น.</vt:lpwstr>
  </property>
  <property fmtid="{D5CDD505-2E9C-101B-9397-08002B2CF9AE}" pid="3" name="subtitle">
    <vt:lpwstr/>
  </property>
</Properties>
</file>